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80CCC7" w14:textId="77777777" w:rsidR="005D0F0C" w:rsidRDefault="005D0F0C" w:rsidP="005D0F0C">
      <w:pPr>
        <w:jc w:val="center"/>
      </w:pPr>
    </w:p>
    <w:p w14:paraId="3F3CB9E5" w14:textId="77777777" w:rsidR="005D0F0C" w:rsidRDefault="005D0F0C" w:rsidP="005D0F0C">
      <w:pPr>
        <w:jc w:val="center"/>
      </w:pPr>
    </w:p>
    <w:p w14:paraId="17B46A99" w14:textId="77777777" w:rsidR="005D0F0C" w:rsidRDefault="005D0F0C" w:rsidP="005D0F0C">
      <w:pPr>
        <w:jc w:val="center"/>
      </w:pPr>
    </w:p>
    <w:p w14:paraId="7F6A3257" w14:textId="77777777" w:rsidR="00F10D23" w:rsidRDefault="005D0F0C" w:rsidP="005D0F0C">
      <w:pPr>
        <w:jc w:val="center"/>
      </w:pPr>
      <w:bookmarkStart w:id="0" w:name="_GoBack"/>
      <w:bookmarkEnd w:id="0"/>
      <w:r>
        <w:rPr>
          <w:noProof/>
        </w:rPr>
        <w:drawing>
          <wp:inline distT="0" distB="0" distL="0" distR="0" wp14:anchorId="281A2DBE" wp14:editId="0F598880">
            <wp:extent cx="9010650" cy="3848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065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10D23" w:rsidSect="005D0F0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468C2A" w14:textId="77777777" w:rsidR="00FF7B0F" w:rsidRDefault="00FF7B0F" w:rsidP="005D0F0C">
      <w:pPr>
        <w:spacing w:after="0" w:line="240" w:lineRule="auto"/>
      </w:pPr>
      <w:r>
        <w:separator/>
      </w:r>
    </w:p>
  </w:endnote>
  <w:endnote w:type="continuationSeparator" w:id="0">
    <w:p w14:paraId="46043321" w14:textId="77777777" w:rsidR="00FF7B0F" w:rsidRDefault="00FF7B0F" w:rsidP="005D0F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4B827A" w14:textId="77777777" w:rsidR="00FF7B0F" w:rsidRDefault="00FF7B0F" w:rsidP="005D0F0C">
      <w:pPr>
        <w:spacing w:after="0" w:line="240" w:lineRule="auto"/>
      </w:pPr>
      <w:r>
        <w:separator/>
      </w:r>
    </w:p>
  </w:footnote>
  <w:footnote w:type="continuationSeparator" w:id="0">
    <w:p w14:paraId="7377E526" w14:textId="77777777" w:rsidR="00FF7B0F" w:rsidRDefault="00FF7B0F" w:rsidP="005D0F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xMDUysTQyNTMwM7NU0lEKTi0uzszPAykwrAUAivOjbSwAAAA="/>
  </w:docVars>
  <w:rsids>
    <w:rsidRoot w:val="005D0F0C"/>
    <w:rsid w:val="005D0F0C"/>
    <w:rsid w:val="00AD26DF"/>
    <w:rsid w:val="00C50DD4"/>
    <w:rsid w:val="00F10D23"/>
    <w:rsid w:val="00FF7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BDB37"/>
  <w15:chartTrackingRefBased/>
  <w15:docId w15:val="{62DCA831-A3A4-4343-B95D-EA261DF7E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D0F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0F0C"/>
  </w:style>
  <w:style w:type="paragraph" w:styleId="Footer">
    <w:name w:val="footer"/>
    <w:basedOn w:val="Normal"/>
    <w:link w:val="FooterChar"/>
    <w:uiPriority w:val="99"/>
    <w:unhideWhenUsed/>
    <w:rsid w:val="005D0F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0F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rick Feehi</dc:creator>
  <cp:keywords/>
  <dc:description/>
  <cp:lastModifiedBy>Derrick Feehi</cp:lastModifiedBy>
  <cp:revision>3</cp:revision>
  <cp:lastPrinted>2018-05-10T05:56:00Z</cp:lastPrinted>
  <dcterms:created xsi:type="dcterms:W3CDTF">2018-05-10T05:54:00Z</dcterms:created>
  <dcterms:modified xsi:type="dcterms:W3CDTF">2018-05-10T07:53:00Z</dcterms:modified>
</cp:coreProperties>
</file>